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D4646" w14:textId="19589862" w:rsidR="007E3625" w:rsidRPr="00C741C6" w:rsidRDefault="00B20858">
      <w:pPr>
        <w:rPr>
          <w:b/>
          <w:bCs/>
          <w:sz w:val="32"/>
          <w:szCs w:val="32"/>
          <w:rtl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C4FF01B" wp14:editId="1B8A5B38">
            <wp:simplePos x="0" y="0"/>
            <wp:positionH relativeFrom="column">
              <wp:posOffset>4013200</wp:posOffset>
            </wp:positionH>
            <wp:positionV relativeFrom="paragraph">
              <wp:posOffset>0</wp:posOffset>
            </wp:positionV>
            <wp:extent cx="2144395" cy="8229600"/>
            <wp:effectExtent l="0" t="0" r="8255" b="0"/>
            <wp:wrapTight wrapText="bothSides">
              <wp:wrapPolygon edited="0">
                <wp:start x="0" y="0"/>
                <wp:lineTo x="0" y="21550"/>
                <wp:lineTo x="21491" y="21550"/>
                <wp:lineTo x="21491" y="0"/>
                <wp:lineTo x="0" y="0"/>
              </wp:wrapPolygon>
            </wp:wrapTight>
            <wp:docPr id="2" name="Picture 2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mework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43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41C6" w:rsidRPr="00C741C6">
        <w:rPr>
          <w:rFonts w:hint="cs"/>
          <w:b/>
          <w:bCs/>
          <w:sz w:val="32"/>
          <w:szCs w:val="32"/>
          <w:rtl/>
        </w:rPr>
        <w:t xml:space="preserve">פרויקט סיום קורס </w:t>
      </w:r>
      <w:r w:rsidR="00C741C6" w:rsidRPr="00C741C6">
        <w:rPr>
          <w:b/>
          <w:bCs/>
          <w:sz w:val="32"/>
          <w:szCs w:val="32"/>
        </w:rPr>
        <w:t>HTML5 &amp; CSS3</w:t>
      </w:r>
    </w:p>
    <w:p w14:paraId="713DAD5E" w14:textId="2DE65FCA" w:rsidR="00C741C6" w:rsidRPr="00C11CD2" w:rsidRDefault="00C741C6" w:rsidP="00B20858">
      <w:pPr>
        <w:pStyle w:val="ListParagraph"/>
        <w:rPr>
          <w:b/>
          <w:bCs/>
          <w:rtl/>
        </w:rPr>
      </w:pPr>
      <w:r w:rsidRPr="00C11CD2">
        <w:rPr>
          <w:rFonts w:hint="cs"/>
          <w:b/>
          <w:bCs/>
          <w:rtl/>
        </w:rPr>
        <w:t xml:space="preserve">עליכם לעצב אתר בעזרת </w:t>
      </w:r>
      <w:r w:rsidRPr="00C11CD2">
        <w:rPr>
          <w:rFonts w:hint="cs"/>
          <w:b/>
          <w:bCs/>
        </w:rPr>
        <w:t>CSS</w:t>
      </w:r>
      <w:r w:rsidRPr="00C11CD2">
        <w:rPr>
          <w:rFonts w:hint="cs"/>
          <w:b/>
          <w:bCs/>
          <w:rtl/>
        </w:rPr>
        <w:t xml:space="preserve"> הדומה לתמונה </w:t>
      </w:r>
      <w:r w:rsidR="00B20858" w:rsidRPr="00C11CD2">
        <w:rPr>
          <w:rFonts w:hint="cs"/>
          <w:b/>
          <w:bCs/>
          <w:rtl/>
        </w:rPr>
        <w:t>מימין הכולל את הדברים הבאים:</w:t>
      </w:r>
    </w:p>
    <w:p w14:paraId="79F58DD7" w14:textId="1915902F" w:rsidR="00B20858" w:rsidRDefault="00B20858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באנר ראשי עם תמונת רקע רספונסיבית (שימוש ב </w:t>
      </w:r>
      <w:r>
        <w:t>background-image, background-size</w:t>
      </w:r>
      <w:r>
        <w:rPr>
          <w:rFonts w:hint="cs"/>
          <w:rtl/>
        </w:rPr>
        <w:t>).</w:t>
      </w:r>
    </w:p>
    <w:p w14:paraId="6B492ACC" w14:textId="44110A61" w:rsidR="00B20858" w:rsidRDefault="00B20858" w:rsidP="00B20858">
      <w:pPr>
        <w:pStyle w:val="ListParagraph"/>
        <w:numPr>
          <w:ilvl w:val="4"/>
          <w:numId w:val="2"/>
        </w:numPr>
      </w:pPr>
      <w:r>
        <w:rPr>
          <w:rFonts w:hint="cs"/>
          <w:rtl/>
        </w:rPr>
        <w:t xml:space="preserve">הטקסט של הבאנר אמור להיות ממורכז לאמצע הבאנר(שימוש ב </w:t>
      </w:r>
      <w:r>
        <w:t>flexbox</w:t>
      </w:r>
      <w:r>
        <w:rPr>
          <w:rFonts w:hint="cs"/>
          <w:rtl/>
        </w:rPr>
        <w:t>)</w:t>
      </w:r>
    </w:p>
    <w:p w14:paraId="5F947193" w14:textId="63AD592C" w:rsidR="00B20858" w:rsidRDefault="00B20858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אודות </w:t>
      </w:r>
      <w:r>
        <w:rPr>
          <w:rtl/>
        </w:rPr>
        <w:t>–</w:t>
      </w:r>
      <w:r>
        <w:rPr>
          <w:rFonts w:hint="cs"/>
          <w:rtl/>
        </w:rPr>
        <w:t xml:space="preserve"> יכיל כותרת, פסקת אודות ושלוש תמונות עם תיאור מתחתיהן (שימוש ב </w:t>
      </w:r>
      <w:r>
        <w:t>flexbox</w:t>
      </w:r>
      <w:r>
        <w:rPr>
          <w:rFonts w:hint="cs"/>
          <w:rtl/>
        </w:rPr>
        <w:t>)</w:t>
      </w:r>
    </w:p>
    <w:p w14:paraId="0C42CCE5" w14:textId="754F53B9" w:rsidR="00B20858" w:rsidRDefault="00B20858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אודות המוצר </w:t>
      </w:r>
      <w:r>
        <w:rPr>
          <w:rtl/>
        </w:rPr>
        <w:t>–</w:t>
      </w:r>
      <w:r>
        <w:rPr>
          <w:rFonts w:hint="cs"/>
          <w:rtl/>
        </w:rPr>
        <w:t xml:space="preserve"> יכיל 4 מאפיינים ותמונה באמצע, יש לעצב זאת עם </w:t>
      </w:r>
      <w:r>
        <w:t>CSS grid</w:t>
      </w:r>
      <w:r>
        <w:rPr>
          <w:rFonts w:hint="cs"/>
          <w:rtl/>
        </w:rPr>
        <w:t>.</w:t>
      </w:r>
    </w:p>
    <w:p w14:paraId="7F4BD517" w14:textId="3743A2B0" w:rsidR="00B20858" w:rsidRDefault="00B20858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בלוג פוסטים </w:t>
      </w:r>
      <w:r>
        <w:rPr>
          <w:rtl/>
        </w:rPr>
        <w:t>–</w:t>
      </w:r>
      <w:r>
        <w:rPr>
          <w:rFonts w:hint="cs"/>
          <w:rtl/>
        </w:rPr>
        <w:t xml:space="preserve"> יווצרו בעזרת שימוש ב </w:t>
      </w:r>
      <w:r>
        <w:t>ajax</w:t>
      </w:r>
      <w:r>
        <w:rPr>
          <w:rFonts w:hint="cs"/>
          <w:rtl/>
        </w:rPr>
        <w:t xml:space="preserve">. יש לבצע בקשה לשרת (אפשר </w:t>
      </w:r>
      <w:proofErr w:type="spellStart"/>
      <w:r>
        <w:t>Jsonplaceholder</w:t>
      </w:r>
      <w:proofErr w:type="spellEnd"/>
      <w:r>
        <w:rPr>
          <w:rFonts w:hint="cs"/>
          <w:rtl/>
        </w:rPr>
        <w:t xml:space="preserve">) ולהוסיף לדף 10 פריטים מתוך הבלוג </w:t>
      </w:r>
      <w:r>
        <w:rPr>
          <w:rtl/>
        </w:rPr>
        <w:t>–</w:t>
      </w:r>
      <w:r>
        <w:rPr>
          <w:rFonts w:hint="cs"/>
          <w:rtl/>
        </w:rPr>
        <w:t xml:space="preserve"> רק 10 ראשונים לא כולם)</w:t>
      </w:r>
    </w:p>
    <w:p w14:paraId="30127575" w14:textId="4B3CD2CD" w:rsidR="00B20858" w:rsidRDefault="00B20858" w:rsidP="005464AA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יתר הדף יעוצב בעזרת </w:t>
      </w:r>
      <w:r>
        <w:t>HTML &amp; CSS</w:t>
      </w:r>
      <w:r>
        <w:rPr>
          <w:rFonts w:hint="cs"/>
          <w:rtl/>
        </w:rPr>
        <w:t>.</w:t>
      </w:r>
    </w:p>
    <w:p w14:paraId="246EB03C" w14:textId="1783B056" w:rsidR="00B20858" w:rsidRDefault="00B20858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בתחתית הדף יש להוסיף טופס צור קשר. בטופס צור קשר יש לוודא שכל הסדות מולאו (ולידציה) </w:t>
      </w:r>
      <w:r>
        <w:rPr>
          <w:rtl/>
        </w:rPr>
        <w:t>–</w:t>
      </w:r>
      <w:r>
        <w:rPr>
          <w:rFonts w:hint="cs"/>
          <w:rtl/>
        </w:rPr>
        <w:t xml:space="preserve"> ברגע שהטופס מולא בהצלחה יש להעביר את המשתמש לדף תודה.</w:t>
      </w:r>
    </w:p>
    <w:p w14:paraId="32108406" w14:textId="540C95EA" w:rsidR="005464AA" w:rsidRDefault="005464AA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יש להשתמש באנימציות של מעבר עכבר </w:t>
      </w:r>
      <w:r>
        <w:rPr>
          <w:rtl/>
        </w:rPr>
        <w:t>–</w:t>
      </w:r>
      <w:r>
        <w:rPr>
          <w:rFonts w:hint="cs"/>
          <w:rtl/>
        </w:rPr>
        <w:t xml:space="preserve"> ברגע שעוברים על תמונה בדף יש להגדיל אותה בעזרת </w:t>
      </w:r>
      <w:r>
        <w:t>transition &amp; transform,</w:t>
      </w:r>
      <w:r w:rsidR="00C11CD2">
        <w:t xml:space="preserve"> -</w:t>
      </w:r>
      <w:r w:rsidR="00C11CD2">
        <w:rPr>
          <w:rFonts w:hint="cs"/>
          <w:rtl/>
        </w:rPr>
        <w:t xml:space="preserve"> לפחות על 5 אלמנטים. יש להשתמש בסוגים שונים של אנימציות(</w:t>
      </w:r>
      <w:r w:rsidR="00C11CD2">
        <w:t>scale, transform, rotate</w:t>
      </w:r>
      <w:r w:rsidR="00C11CD2">
        <w:rPr>
          <w:rFonts w:hint="cs"/>
          <w:rtl/>
        </w:rPr>
        <w:t>).</w:t>
      </w:r>
    </w:p>
    <w:p w14:paraId="4344E927" w14:textId="1D4E2751" w:rsidR="005464AA" w:rsidRDefault="005464AA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יש להוסיף אנימציות של אלמנטים שנכנסים לדף בעליית העמוד.</w:t>
      </w:r>
    </w:p>
    <w:p w14:paraId="5A47098B" w14:textId="3E6908C9" w:rsidR="005464AA" w:rsidRDefault="005464AA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קישורים בראש הדף, תפריט ראשי </w:t>
      </w:r>
      <w:r>
        <w:rPr>
          <w:rtl/>
        </w:rPr>
        <w:t>–</w:t>
      </w:r>
      <w:r w:rsidR="00C11CD2">
        <w:rPr>
          <w:rFonts w:hint="cs"/>
          <w:rtl/>
        </w:rPr>
        <w:t xml:space="preserve"> יובילו  לחלקים בדף </w:t>
      </w:r>
      <w:r>
        <w:rPr>
          <w:rFonts w:hint="cs"/>
          <w:rtl/>
        </w:rPr>
        <w:t>הבית(</w:t>
      </w:r>
      <w:proofErr w:type="spellStart"/>
      <w:r>
        <w:t>href</w:t>
      </w:r>
      <w:proofErr w:type="spellEnd"/>
      <w:r>
        <w:t>="#about"</w:t>
      </w:r>
      <w:r>
        <w:rPr>
          <w:rFonts w:hint="cs"/>
          <w:rtl/>
        </w:rPr>
        <w:t>)</w:t>
      </w:r>
    </w:p>
    <w:p w14:paraId="0400E0E8" w14:textId="0645E7DC" w:rsidR="005464AA" w:rsidRDefault="005464AA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יש להשתמש בעמוד באלמנטים של </w:t>
      </w:r>
      <w:proofErr w:type="spellStart"/>
      <w:r>
        <w:t>section,article,footer,header</w:t>
      </w:r>
      <w:proofErr w:type="spellEnd"/>
      <w:r>
        <w:rPr>
          <w:rFonts w:hint="cs"/>
          <w:rtl/>
        </w:rPr>
        <w:t xml:space="preserve"> וכו</w:t>
      </w:r>
    </w:p>
    <w:p w14:paraId="42DC8504" w14:textId="0634DEA8" w:rsidR="005464AA" w:rsidRDefault="005464AA" w:rsidP="00B20858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יש להשתמש ב </w:t>
      </w:r>
      <w:r>
        <w:t>media queries</w:t>
      </w:r>
      <w:r>
        <w:rPr>
          <w:rFonts w:hint="cs"/>
          <w:rtl/>
        </w:rPr>
        <w:t xml:space="preserve"> ולדאוג שהאתר נראה טוב בכל הרזולוציות</w:t>
      </w:r>
      <w:r w:rsidR="00B52C16">
        <w:rPr>
          <w:rFonts w:hint="cs"/>
          <w:rtl/>
        </w:rPr>
        <w:t xml:space="preserve"> ( מובייל </w:t>
      </w:r>
      <w:r w:rsidR="00B52C16">
        <w:rPr>
          <w:rtl/>
        </w:rPr>
        <w:t>–</w:t>
      </w:r>
      <w:r w:rsidR="00B52C16">
        <w:rPr>
          <w:rFonts w:hint="cs"/>
          <w:rtl/>
        </w:rPr>
        <w:t xml:space="preserve"> עד 367, טאבלט בין 368 עד 768 וכל השאר)</w:t>
      </w:r>
      <w:r>
        <w:rPr>
          <w:rFonts w:hint="cs"/>
          <w:rtl/>
        </w:rPr>
        <w:t>.</w:t>
      </w:r>
    </w:p>
    <w:p w14:paraId="1DDF0DBA" w14:textId="5EF4E105" w:rsidR="00C741C6" w:rsidRDefault="00C741C6" w:rsidP="00C741C6">
      <w:pPr>
        <w:pStyle w:val="ListParagraph"/>
        <w:rPr>
          <w:rtl/>
        </w:rPr>
      </w:pPr>
    </w:p>
    <w:p w14:paraId="73696FC1" w14:textId="79BF3045" w:rsidR="005464AA" w:rsidRDefault="005464AA" w:rsidP="00C741C6">
      <w:pPr>
        <w:pStyle w:val="ListParagraph"/>
      </w:pPr>
      <w:r>
        <w:rPr>
          <w:rFonts w:hint="cs"/>
          <w:rtl/>
        </w:rPr>
        <w:t>בהצלחה</w:t>
      </w:r>
    </w:p>
    <w:p w14:paraId="36ABB24A" w14:textId="73E39806" w:rsidR="00C11CD2" w:rsidRDefault="00C11CD2" w:rsidP="00C741C6">
      <w:pPr>
        <w:pStyle w:val="ListParagraph"/>
      </w:pPr>
      <w:bookmarkStart w:id="0" w:name="_GoBack"/>
      <w:bookmarkEnd w:id="0"/>
    </w:p>
    <w:p w14:paraId="7D4C0188" w14:textId="67E3B936" w:rsidR="00C11CD2" w:rsidRDefault="00C11CD2" w:rsidP="00C741C6">
      <w:pPr>
        <w:pStyle w:val="ListParagraph"/>
      </w:pPr>
    </w:p>
    <w:p w14:paraId="264541BB" w14:textId="00035093" w:rsidR="00C11CD2" w:rsidRDefault="00C11CD2" w:rsidP="00C741C6">
      <w:pPr>
        <w:pStyle w:val="ListParagraph"/>
        <w:rPr>
          <w:rtl/>
        </w:rPr>
      </w:pPr>
      <w:hyperlink r:id="rId7" w:history="1">
        <w:r w:rsidRPr="0089090A">
          <w:rPr>
            <w:rStyle w:val="Hyperlink"/>
          </w:rPr>
          <w:t>https://www.freepik.com/popular-photos</w:t>
        </w:r>
      </w:hyperlink>
    </w:p>
    <w:p w14:paraId="501FF1C4" w14:textId="6D7A1CEE" w:rsidR="00C11CD2" w:rsidRDefault="00C11CD2" w:rsidP="00C741C6">
      <w:pPr>
        <w:pStyle w:val="ListParagraph"/>
      </w:pPr>
      <w:hyperlink r:id="rId8" w:history="1">
        <w:r w:rsidRPr="0089090A">
          <w:rPr>
            <w:rStyle w:val="Hyperlink"/>
          </w:rPr>
          <w:t>https://pixabay.com</w:t>
        </w:r>
      </w:hyperlink>
    </w:p>
    <w:p w14:paraId="3D59FF89" w14:textId="77777777" w:rsidR="00C11CD2" w:rsidRPr="005464AA" w:rsidRDefault="00C11CD2" w:rsidP="00C741C6">
      <w:pPr>
        <w:pStyle w:val="ListParagraph"/>
        <w:rPr>
          <w:rFonts w:hint="cs"/>
        </w:rPr>
      </w:pPr>
    </w:p>
    <w:sectPr w:rsidR="00C11CD2" w:rsidRPr="005464AA" w:rsidSect="005B0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50EE0"/>
    <w:multiLevelType w:val="hybridMultilevel"/>
    <w:tmpl w:val="0DE8C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990000"/>
    <w:multiLevelType w:val="hybridMultilevel"/>
    <w:tmpl w:val="FFC48760"/>
    <w:lvl w:ilvl="0" w:tplc="B046DB34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DUyNjAxNDMzMDVX0lEKTi0uzszPAykwrAUAtwAGmywAAAA="/>
  </w:docVars>
  <w:rsids>
    <w:rsidRoot w:val="00C741C6"/>
    <w:rsid w:val="0052344D"/>
    <w:rsid w:val="005464AA"/>
    <w:rsid w:val="005B0D30"/>
    <w:rsid w:val="007E3625"/>
    <w:rsid w:val="009514EF"/>
    <w:rsid w:val="00B20858"/>
    <w:rsid w:val="00B52C16"/>
    <w:rsid w:val="00C11CD2"/>
    <w:rsid w:val="00C74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B392B"/>
  <w15:chartTrackingRefBased/>
  <w15:docId w15:val="{D67C5000-88C5-45B9-9348-223B692B2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1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CD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08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reepik.com/popular-photo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D645D5-7306-4B8E-81E4-E08997C50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ha</dc:creator>
  <cp:keywords/>
  <dc:description/>
  <cp:lastModifiedBy>MS_VS</cp:lastModifiedBy>
  <cp:revision>2</cp:revision>
  <dcterms:created xsi:type="dcterms:W3CDTF">2018-07-11T11:49:00Z</dcterms:created>
  <dcterms:modified xsi:type="dcterms:W3CDTF">2018-07-11T11:49:00Z</dcterms:modified>
</cp:coreProperties>
</file>